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5483" w14:textId="77777777" w:rsidR="00E15B32" w:rsidRDefault="00E15B32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40"/>
          <w:szCs w:val="24"/>
        </w:rPr>
      </w:pPr>
    </w:p>
    <w:p w14:paraId="753EEA12" w14:textId="77777777" w:rsidR="00E23412" w:rsidRPr="00CF0D82" w:rsidRDefault="00E23412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40"/>
          <w:szCs w:val="24"/>
        </w:rPr>
      </w:pPr>
    </w:p>
    <w:p w14:paraId="09A6B57F" w14:textId="77777777" w:rsidR="002215E9" w:rsidRDefault="002215E9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44"/>
          <w:szCs w:val="24"/>
        </w:rPr>
      </w:pP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TWU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 xml:space="preserve"> 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Ho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n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o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a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y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 xml:space="preserve"> 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D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e</w:t>
      </w:r>
      <w:r w:rsidRPr="00CF0D82">
        <w:rPr>
          <w:rFonts w:ascii="Trebuchet MS" w:eastAsia="Calibri" w:hAnsi="Trebuchet MS" w:cs="Calibri"/>
          <w:bCs/>
          <w:i w:val="0"/>
          <w:spacing w:val="-1"/>
          <w:sz w:val="44"/>
          <w:szCs w:val="24"/>
        </w:rPr>
        <w:t>g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ee Nomi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n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a</w:t>
      </w:r>
      <w:r w:rsidRPr="00CF0D82">
        <w:rPr>
          <w:rFonts w:ascii="Trebuchet MS" w:eastAsia="Calibri" w:hAnsi="Trebuchet MS" w:cs="Calibri"/>
          <w:bCs/>
          <w:i w:val="0"/>
          <w:spacing w:val="-1"/>
          <w:sz w:val="44"/>
          <w:szCs w:val="24"/>
        </w:rPr>
        <w:t>t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 xml:space="preserve">ion 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F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o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m</w:t>
      </w:r>
    </w:p>
    <w:p w14:paraId="5B8D6D7A" w14:textId="6ACB2200" w:rsidR="009A1EC7" w:rsidRPr="009A1EC7" w:rsidRDefault="009A1EC7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24"/>
          <w:szCs w:val="24"/>
        </w:rPr>
      </w:pPr>
      <w:r w:rsidRPr="009A1EC7">
        <w:rPr>
          <w:rFonts w:ascii="Trebuchet MS" w:eastAsia="Calibri" w:hAnsi="Trebuchet MS" w:cs="Calibri"/>
          <w:bCs/>
          <w:i w:val="0"/>
          <w:sz w:val="24"/>
          <w:szCs w:val="24"/>
        </w:rPr>
        <w:t xml:space="preserve">(see </w:t>
      </w:r>
      <w:hyperlink r:id="rId8" w:history="1">
        <w:r w:rsidR="001319A3">
          <w:rPr>
            <w:rStyle w:val="Hyperlink"/>
            <w:rFonts w:ascii="Trebuchet MS" w:eastAsia="Calibri" w:hAnsi="Trebuchet MS" w:cs="Calibri"/>
            <w:bCs/>
            <w:i w:val="0"/>
            <w:sz w:val="24"/>
            <w:szCs w:val="24"/>
          </w:rPr>
          <w:t>URP 02.210: Honorary Degree</w:t>
        </w:r>
      </w:hyperlink>
      <w:r w:rsidRPr="009A1EC7">
        <w:rPr>
          <w:rFonts w:ascii="Trebuchet MS" w:eastAsia="Calibri" w:hAnsi="Trebuchet MS" w:cs="Calibri"/>
          <w:bCs/>
          <w:i w:val="0"/>
          <w:sz w:val="24"/>
          <w:szCs w:val="24"/>
        </w:rPr>
        <w:t>)</w:t>
      </w:r>
    </w:p>
    <w:p w14:paraId="5BADBED4" w14:textId="77777777" w:rsidR="00892A04" w:rsidRDefault="00892A04" w:rsidP="002215E9">
      <w:pPr>
        <w:spacing w:before="39"/>
        <w:ind w:right="-20"/>
        <w:jc w:val="center"/>
        <w:rPr>
          <w:rFonts w:ascii="Trebuchet MS" w:eastAsia="Calibri" w:hAnsi="Trebuchet MS" w:cs="Calibri"/>
          <w:i w:val="0"/>
          <w:sz w:val="24"/>
          <w:szCs w:val="24"/>
        </w:rPr>
      </w:pPr>
    </w:p>
    <w:p w14:paraId="64B43C63" w14:textId="0089C69D" w:rsidR="00C35295" w:rsidRDefault="001319A3" w:rsidP="002215E9">
      <w:pPr>
        <w:spacing w:before="39"/>
        <w:ind w:right="-20"/>
        <w:jc w:val="center"/>
        <w:rPr>
          <w:rFonts w:ascii="Trebuchet MS" w:eastAsia="Calibri" w:hAnsi="Trebuchet MS" w:cs="Calibri"/>
          <w:b/>
          <w:i w:val="0"/>
          <w:sz w:val="24"/>
          <w:szCs w:val="24"/>
        </w:rPr>
      </w:pPr>
      <w:r w:rsidRPr="00970F34">
        <w:rPr>
          <w:rFonts w:ascii="Trebuchet MS" w:eastAsia="Calibri" w:hAnsi="Trebuchet MS" w:cs="Calibri"/>
          <w:b/>
          <w:i w:val="0"/>
          <w:sz w:val="24"/>
          <w:szCs w:val="24"/>
        </w:rPr>
        <w:t>Submissions for TWU Honorary Degrees are accepted</w:t>
      </w:r>
    </w:p>
    <w:p w14:paraId="207B09B6" w14:textId="3CF0E4E4" w:rsidR="00E23412" w:rsidRPr="00970F34" w:rsidRDefault="00C35295" w:rsidP="002215E9">
      <w:pPr>
        <w:spacing w:before="39"/>
        <w:ind w:right="-20"/>
        <w:jc w:val="center"/>
        <w:rPr>
          <w:rFonts w:ascii="Trebuchet MS" w:eastAsia="Calibri" w:hAnsi="Trebuchet MS" w:cs="Calibri"/>
          <w:b/>
          <w:i w:val="0"/>
          <w:sz w:val="24"/>
          <w:szCs w:val="24"/>
        </w:rPr>
      </w:pPr>
      <w:r>
        <w:rPr>
          <w:rFonts w:ascii="Trebuchet MS" w:eastAsia="Calibri" w:hAnsi="Trebuchet MS" w:cs="Calibri"/>
          <w:b/>
          <w:i w:val="0"/>
          <w:sz w:val="24"/>
          <w:szCs w:val="24"/>
        </w:rPr>
        <w:t>a</w:t>
      </w:r>
      <w:r w:rsidR="00404324">
        <w:rPr>
          <w:rFonts w:ascii="Trebuchet MS" w:eastAsia="Calibri" w:hAnsi="Trebuchet MS" w:cs="Calibri"/>
          <w:b/>
          <w:i w:val="0"/>
          <w:sz w:val="24"/>
          <w:szCs w:val="24"/>
        </w:rPr>
        <w:t>nnually</w:t>
      </w:r>
      <w:r>
        <w:rPr>
          <w:rFonts w:ascii="Trebuchet MS" w:eastAsia="Calibri" w:hAnsi="Trebuchet MS" w:cs="Calibri"/>
          <w:b/>
          <w:i w:val="0"/>
          <w:sz w:val="24"/>
          <w:szCs w:val="24"/>
        </w:rPr>
        <w:t xml:space="preserve"> </w:t>
      </w:r>
      <w:r w:rsidR="001319A3" w:rsidRPr="00970F34">
        <w:rPr>
          <w:rFonts w:ascii="Trebuchet MS" w:eastAsia="Calibri" w:hAnsi="Trebuchet MS" w:cs="Calibri"/>
          <w:b/>
          <w:i w:val="0"/>
          <w:sz w:val="24"/>
          <w:szCs w:val="24"/>
        </w:rPr>
        <w:t>between September 1</w:t>
      </w:r>
      <w:r w:rsidR="001319A3" w:rsidRPr="00970F34">
        <w:rPr>
          <w:rFonts w:ascii="Trebuchet MS" w:eastAsia="Calibri" w:hAnsi="Trebuchet MS" w:cs="Calibri"/>
          <w:b/>
          <w:i w:val="0"/>
          <w:sz w:val="24"/>
          <w:szCs w:val="24"/>
          <w:vertAlign w:val="superscript"/>
        </w:rPr>
        <w:t>st</w:t>
      </w:r>
      <w:r w:rsidR="001319A3" w:rsidRPr="00970F34">
        <w:rPr>
          <w:rFonts w:ascii="Trebuchet MS" w:eastAsia="Calibri" w:hAnsi="Trebuchet MS" w:cs="Calibri"/>
          <w:b/>
          <w:i w:val="0"/>
          <w:sz w:val="24"/>
          <w:szCs w:val="24"/>
        </w:rPr>
        <w:t xml:space="preserve"> and November 30</w:t>
      </w:r>
      <w:r w:rsidR="001319A3" w:rsidRPr="00970F34">
        <w:rPr>
          <w:rFonts w:ascii="Trebuchet MS" w:eastAsia="Calibri" w:hAnsi="Trebuchet MS" w:cs="Calibri"/>
          <w:b/>
          <w:i w:val="0"/>
          <w:sz w:val="24"/>
          <w:szCs w:val="24"/>
          <w:vertAlign w:val="superscript"/>
        </w:rPr>
        <w:t>th</w:t>
      </w:r>
      <w:r>
        <w:rPr>
          <w:rFonts w:ascii="Trebuchet MS" w:eastAsia="Calibri" w:hAnsi="Trebuchet MS" w:cs="Calibri"/>
          <w:b/>
          <w:i w:val="0"/>
          <w:sz w:val="24"/>
          <w:szCs w:val="24"/>
        </w:rPr>
        <w:t>.</w:t>
      </w:r>
    </w:p>
    <w:p w14:paraId="2B304557" w14:textId="77777777" w:rsidR="002215E9" w:rsidRPr="00CF0D82" w:rsidRDefault="002215E9" w:rsidP="002215E9">
      <w:pPr>
        <w:spacing w:before="8" w:line="180" w:lineRule="exact"/>
        <w:rPr>
          <w:rFonts w:ascii="Trebuchet MS" w:hAnsi="Trebuchet MS"/>
          <w:i w:val="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3150"/>
      </w:tblGrid>
      <w:tr w:rsidR="00892A04" w:rsidRPr="00CF0D82" w14:paraId="3F2166E5" w14:textId="77777777" w:rsidTr="00CF0D82">
        <w:trPr>
          <w:jc w:val="center"/>
        </w:trPr>
        <w:tc>
          <w:tcPr>
            <w:tcW w:w="2515" w:type="dxa"/>
          </w:tcPr>
          <w:p w14:paraId="75E0D340" w14:textId="77777777"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t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of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2"/>
                <w:sz w:val="24"/>
                <w:szCs w:val="24"/>
              </w:rPr>
              <w:t xml:space="preserve"> </w:t>
            </w:r>
            <w:r w:rsidR="001D6E8E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u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b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: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757554082"/>
            <w:placeholder>
              <w:docPart w:val="891475E8F3994806BBAEFB4C87F024B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150" w:type="dxa"/>
              </w:tcPr>
              <w:p w14:paraId="4D152460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7F7527DE" w14:textId="77777777" w:rsidR="002215E9" w:rsidRPr="00CF0D82" w:rsidRDefault="002215E9" w:rsidP="002215E9">
      <w:pPr>
        <w:spacing w:line="200" w:lineRule="exact"/>
        <w:rPr>
          <w:rFonts w:ascii="Trebuchet MS" w:hAnsi="Trebuchet MS"/>
          <w:i w:val="0"/>
          <w:sz w:val="24"/>
          <w:szCs w:val="24"/>
        </w:rPr>
      </w:pPr>
    </w:p>
    <w:p w14:paraId="4C877731" w14:textId="77777777" w:rsidR="00CF0D82" w:rsidRPr="00CF0D82" w:rsidRDefault="00CF0D82" w:rsidP="002215E9">
      <w:pPr>
        <w:tabs>
          <w:tab w:val="left" w:pos="4920"/>
        </w:tabs>
        <w:spacing w:line="289" w:lineRule="exact"/>
        <w:ind w:right="-20"/>
        <w:rPr>
          <w:rFonts w:ascii="Trebuchet MS" w:eastAsia="Calibri" w:hAnsi="Trebuchet MS" w:cs="Calibri"/>
          <w:bCs/>
          <w:i w:val="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"/>
        <w:gridCol w:w="445"/>
        <w:gridCol w:w="1164"/>
        <w:gridCol w:w="905"/>
        <w:gridCol w:w="1254"/>
        <w:gridCol w:w="1070"/>
        <w:gridCol w:w="1044"/>
        <w:gridCol w:w="646"/>
        <w:gridCol w:w="1916"/>
      </w:tblGrid>
      <w:tr w:rsidR="006C22DF" w:rsidRPr="00CF0D82" w14:paraId="3E5FD89F" w14:textId="77777777" w:rsidTr="00CF0D82">
        <w:tc>
          <w:tcPr>
            <w:tcW w:w="2515" w:type="dxa"/>
            <w:gridSpan w:val="3"/>
          </w:tcPr>
          <w:p w14:paraId="03F48346" w14:textId="77777777" w:rsidR="006C22DF" w:rsidRPr="00CF0D82" w:rsidRDefault="006C22DF" w:rsidP="006C22DF">
            <w:pPr>
              <w:tabs>
                <w:tab w:val="left" w:pos="93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e of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2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>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105919277"/>
            <w:placeholder>
              <w:docPart w:val="B90BA0B9FBDD4C8F9237FCA3709278CE"/>
            </w:placeholder>
            <w:showingPlcHdr/>
          </w:sdtPr>
          <w:sdtContent>
            <w:tc>
              <w:tcPr>
                <w:tcW w:w="6835" w:type="dxa"/>
                <w:gridSpan w:val="6"/>
              </w:tcPr>
              <w:p w14:paraId="565CBA31" w14:textId="77777777" w:rsidR="006C22DF" w:rsidRPr="00CF0D82" w:rsidRDefault="00E15B32" w:rsidP="00E15B32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C22DF" w:rsidRPr="00CF0D82" w14:paraId="6A87E6A7" w14:textId="77777777" w:rsidTr="00CF0D82">
        <w:tc>
          <w:tcPr>
            <w:tcW w:w="2515" w:type="dxa"/>
            <w:gridSpan w:val="3"/>
          </w:tcPr>
          <w:p w14:paraId="7E061809" w14:textId="77777777" w:rsidR="006C22DF" w:rsidRPr="00CF0D82" w:rsidRDefault="006C22DF" w:rsidP="006C22DF">
            <w:pPr>
              <w:tabs>
                <w:tab w:val="left" w:pos="930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Bu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si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ame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206614917"/>
            <w:placeholder>
              <w:docPart w:val="0EF79DE59F0B4EE6B50862D499615724"/>
            </w:placeholder>
          </w:sdtPr>
          <w:sdtContent>
            <w:sdt>
              <w:sdtPr>
                <w:rPr>
                  <w:rFonts w:ascii="Trebuchet MS" w:eastAsia="Calibri" w:hAnsi="Trebuchet MS" w:cs="Calibri"/>
                  <w:bCs/>
                  <w:i w:val="0"/>
                  <w:sz w:val="24"/>
                  <w:szCs w:val="24"/>
                </w:rPr>
                <w:id w:val="215177105"/>
                <w:placeholder>
                  <w:docPart w:val="3D7738E43EA6440C83E2644149E81CD0"/>
                </w:placeholder>
                <w:showingPlcHdr/>
              </w:sdtPr>
              <w:sdtContent>
                <w:tc>
                  <w:tcPr>
                    <w:tcW w:w="6835" w:type="dxa"/>
                    <w:gridSpan w:val="6"/>
                  </w:tcPr>
                  <w:p w14:paraId="4AD50E06" w14:textId="77777777" w:rsidR="006C22DF" w:rsidRPr="00CF0D82" w:rsidRDefault="00E15B32" w:rsidP="002215E9">
                    <w:pPr>
                      <w:tabs>
                        <w:tab w:val="left" w:pos="4920"/>
                      </w:tabs>
                      <w:spacing w:line="289" w:lineRule="exact"/>
                      <w:ind w:right="-20"/>
                      <w:rPr>
                        <w:rFonts w:ascii="Trebuchet MS" w:eastAsia="Calibri" w:hAnsi="Trebuchet MS" w:cs="Calibri"/>
                        <w:bCs/>
                        <w:i w:val="0"/>
                        <w:sz w:val="24"/>
                        <w:szCs w:val="24"/>
                      </w:rPr>
                    </w:pPr>
                    <w:r w:rsidRPr="00CF0D82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92A04" w:rsidRPr="00CF0D82" w14:paraId="0854DECA" w14:textId="77777777" w:rsidTr="00CF0D82">
        <w:tc>
          <w:tcPr>
            <w:tcW w:w="2515" w:type="dxa"/>
            <w:gridSpan w:val="3"/>
          </w:tcPr>
          <w:p w14:paraId="7AA872C6" w14:textId="77777777" w:rsidR="00892A04" w:rsidRPr="00CF0D82" w:rsidRDefault="00892A04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A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2"/>
                <w:w w:val="99"/>
                <w:sz w:val="24"/>
                <w:szCs w:val="24"/>
              </w:rPr>
              <w:t>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>r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1781178967"/>
            <w:placeholder>
              <w:docPart w:val="9162ECAD862B4F4A916F981D4782302D"/>
            </w:placeholder>
          </w:sdtPr>
          <w:sdtContent>
            <w:sdt>
              <w:sdtPr>
                <w:rPr>
                  <w:rFonts w:ascii="Trebuchet MS" w:eastAsia="Calibri" w:hAnsi="Trebuchet MS" w:cs="Calibri"/>
                  <w:bCs/>
                  <w:i w:val="0"/>
                  <w:sz w:val="24"/>
                  <w:szCs w:val="24"/>
                </w:rPr>
                <w:id w:val="1959606258"/>
                <w:placeholder>
                  <w:docPart w:val="5B1291268AEF44E48C8529EF24B36A6C"/>
                </w:placeholder>
                <w:showingPlcHdr/>
              </w:sdtPr>
              <w:sdtContent>
                <w:tc>
                  <w:tcPr>
                    <w:tcW w:w="6835" w:type="dxa"/>
                    <w:gridSpan w:val="6"/>
                  </w:tcPr>
                  <w:p w14:paraId="2B481B87" w14:textId="77777777" w:rsidR="00892A04" w:rsidRPr="00CF0D82" w:rsidRDefault="00E15B32" w:rsidP="002215E9">
                    <w:pPr>
                      <w:tabs>
                        <w:tab w:val="left" w:pos="4920"/>
                      </w:tabs>
                      <w:spacing w:line="289" w:lineRule="exact"/>
                      <w:ind w:right="-20"/>
                      <w:rPr>
                        <w:rFonts w:ascii="Trebuchet MS" w:eastAsia="Calibri" w:hAnsi="Trebuchet MS" w:cs="Calibri"/>
                        <w:bCs/>
                        <w:i w:val="0"/>
                        <w:sz w:val="24"/>
                        <w:szCs w:val="24"/>
                      </w:rPr>
                    </w:pPr>
                    <w:r w:rsidRPr="00CF0D82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6C22DF" w:rsidRPr="00CF0D82" w14:paraId="6E156DFD" w14:textId="77777777" w:rsidTr="00CF0D82">
        <w:tc>
          <w:tcPr>
            <w:tcW w:w="906" w:type="dxa"/>
          </w:tcPr>
          <w:p w14:paraId="3AF3AF91" w14:textId="77777777" w:rsidR="006C22DF" w:rsidRPr="00CF0D82" w:rsidRDefault="006C22DF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C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ty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882512801"/>
            <w:placeholder>
              <w:docPart w:val="0551061FAAD646BFA09C7BF8AED9B97C"/>
            </w:placeholder>
          </w:sdtPr>
          <w:sdtContent>
            <w:sdt>
              <w:sdtPr>
                <w:rPr>
                  <w:rFonts w:ascii="Trebuchet MS" w:eastAsia="Calibri" w:hAnsi="Trebuchet MS" w:cs="Calibri"/>
                  <w:bCs/>
                  <w:i w:val="0"/>
                  <w:sz w:val="24"/>
                  <w:szCs w:val="24"/>
                </w:rPr>
                <w:id w:val="-295843373"/>
                <w:placeholder>
                  <w:docPart w:val="71FCAFE3C01D4FC99C0A43BA9EDC456C"/>
                </w:placeholder>
                <w:showingPlcHdr/>
              </w:sdtPr>
              <w:sdtContent>
                <w:tc>
                  <w:tcPr>
                    <w:tcW w:w="2514" w:type="dxa"/>
                    <w:gridSpan w:val="3"/>
                  </w:tcPr>
                  <w:p w14:paraId="31A332C1" w14:textId="77777777" w:rsidR="006C22DF" w:rsidRPr="00CF0D82" w:rsidRDefault="00E15B32" w:rsidP="002215E9">
                    <w:pPr>
                      <w:tabs>
                        <w:tab w:val="left" w:pos="4920"/>
                      </w:tabs>
                      <w:spacing w:line="289" w:lineRule="exact"/>
                      <w:ind w:right="-20"/>
                      <w:rPr>
                        <w:rFonts w:ascii="Trebuchet MS" w:eastAsia="Calibri" w:hAnsi="Trebuchet MS" w:cs="Calibri"/>
                        <w:bCs/>
                        <w:i w:val="0"/>
                        <w:sz w:val="24"/>
                        <w:szCs w:val="24"/>
                      </w:rPr>
                    </w:pPr>
                    <w:r w:rsidRPr="00CF0D82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1254" w:type="dxa"/>
          </w:tcPr>
          <w:p w14:paraId="5CDEF13A" w14:textId="77777777" w:rsidR="006C22DF" w:rsidRPr="00CF0D82" w:rsidRDefault="006C22DF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tat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330524864"/>
            <w:placeholder>
              <w:docPart w:val="1FC3272A25294E4A9F86BD825EEAFAA1"/>
            </w:placeholder>
            <w:showingPlcHdr/>
          </w:sdtPr>
          <w:sdtContent>
            <w:tc>
              <w:tcPr>
                <w:tcW w:w="2114" w:type="dxa"/>
                <w:gridSpan w:val="2"/>
              </w:tcPr>
              <w:p w14:paraId="6FD9131D" w14:textId="77777777" w:rsidR="006C22DF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646" w:type="dxa"/>
          </w:tcPr>
          <w:p w14:paraId="75BF1F97" w14:textId="77777777" w:rsidR="006C22DF" w:rsidRPr="00CF0D82" w:rsidRDefault="006C22DF" w:rsidP="006C22DF">
            <w:pPr>
              <w:tabs>
                <w:tab w:val="left" w:pos="4600"/>
                <w:tab w:val="left" w:pos="7320"/>
                <w:tab w:val="left" w:pos="940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Z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P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2001458835"/>
            <w:placeholder>
              <w:docPart w:val="FF4A3F74E6C94234A0CAE88DC7C60630"/>
            </w:placeholder>
            <w:showingPlcHdr/>
          </w:sdtPr>
          <w:sdtContent>
            <w:tc>
              <w:tcPr>
                <w:tcW w:w="1916" w:type="dxa"/>
              </w:tcPr>
              <w:p w14:paraId="402BDEF7" w14:textId="77777777" w:rsidR="006C22DF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2A04" w:rsidRPr="00CF0D82" w14:paraId="26AF5685" w14:textId="77777777" w:rsidTr="00CF0D82">
        <w:tc>
          <w:tcPr>
            <w:tcW w:w="1351" w:type="dxa"/>
            <w:gridSpan w:val="2"/>
          </w:tcPr>
          <w:p w14:paraId="47296EF5" w14:textId="77777777" w:rsidR="00892A04" w:rsidRPr="00CF0D82" w:rsidRDefault="00E23412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Ph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(s)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696383196"/>
            <w:placeholder>
              <w:docPart w:val="18027F81B7544164998EFE36401D585D"/>
            </w:placeholder>
            <w:showingPlcHdr/>
          </w:sdtPr>
          <w:sdtContent>
            <w:tc>
              <w:tcPr>
                <w:tcW w:w="3323" w:type="dxa"/>
                <w:gridSpan w:val="3"/>
              </w:tcPr>
              <w:p w14:paraId="1B928426" w14:textId="77777777" w:rsidR="00892A04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70" w:type="dxa"/>
          </w:tcPr>
          <w:p w14:paraId="5EE462CB" w14:textId="77777777" w:rsidR="00892A04" w:rsidRPr="00CF0D82" w:rsidRDefault="00892A04" w:rsidP="00892A04">
            <w:pPr>
              <w:tabs>
                <w:tab w:val="left" w:pos="4540"/>
                <w:tab w:val="left" w:pos="92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4"/>
                <w:w w:val="99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-mail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619112686"/>
            <w:placeholder>
              <w:docPart w:val="E1B2724C20A041E4980F11836BD10E7A"/>
            </w:placeholder>
            <w:showingPlcHdr/>
          </w:sdtPr>
          <w:sdtContent>
            <w:tc>
              <w:tcPr>
                <w:tcW w:w="3606" w:type="dxa"/>
                <w:gridSpan w:val="3"/>
              </w:tcPr>
              <w:p w14:paraId="7AAF0067" w14:textId="77777777" w:rsidR="00892A04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9703C2" w14:textId="77777777" w:rsidR="00CF0D82" w:rsidRPr="00CF0D82" w:rsidRDefault="00CF0D82" w:rsidP="002215E9">
      <w:pPr>
        <w:pBdr>
          <w:bottom w:val="single" w:sz="6" w:space="1" w:color="auto"/>
        </w:pBdr>
        <w:tabs>
          <w:tab w:val="left" w:pos="4920"/>
        </w:tabs>
        <w:spacing w:line="289" w:lineRule="exact"/>
        <w:ind w:right="-20"/>
        <w:rPr>
          <w:rFonts w:ascii="Trebuchet MS" w:eastAsia="Calibri" w:hAnsi="Trebuchet MS" w:cs="Calibri"/>
          <w:bCs/>
          <w:i w:val="0"/>
          <w:sz w:val="24"/>
          <w:szCs w:val="24"/>
        </w:rPr>
      </w:pPr>
    </w:p>
    <w:p w14:paraId="4F780257" w14:textId="77777777" w:rsidR="00CF0D82" w:rsidRPr="00CF0D82" w:rsidRDefault="00CF0D82" w:rsidP="002215E9">
      <w:pPr>
        <w:tabs>
          <w:tab w:val="left" w:pos="4920"/>
        </w:tabs>
        <w:spacing w:line="289" w:lineRule="exact"/>
        <w:ind w:right="-20"/>
        <w:rPr>
          <w:rFonts w:ascii="Trebuchet MS" w:eastAsia="Calibri" w:hAnsi="Trebuchet MS" w:cs="Calibri"/>
          <w:bCs/>
          <w:i w:val="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"/>
        <w:gridCol w:w="448"/>
        <w:gridCol w:w="1190"/>
        <w:gridCol w:w="905"/>
        <w:gridCol w:w="1240"/>
        <w:gridCol w:w="1095"/>
        <w:gridCol w:w="1025"/>
        <w:gridCol w:w="646"/>
        <w:gridCol w:w="1924"/>
      </w:tblGrid>
      <w:tr w:rsidR="00892A04" w:rsidRPr="00CF0D82" w14:paraId="02FF818D" w14:textId="77777777" w:rsidTr="00CF0D82">
        <w:tc>
          <w:tcPr>
            <w:tcW w:w="2515" w:type="dxa"/>
            <w:gridSpan w:val="3"/>
          </w:tcPr>
          <w:p w14:paraId="49FEADC7" w14:textId="77777777" w:rsidR="00892A04" w:rsidRPr="00CF0D82" w:rsidRDefault="00892A04" w:rsidP="0074032B">
            <w:pPr>
              <w:tabs>
                <w:tab w:val="left" w:pos="93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e of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2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t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r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358773392"/>
            <w:placeholder>
              <w:docPart w:val="C85D1EA5F55A4292BDCA6F2BFCA61871"/>
            </w:placeholder>
            <w:showingPlcHdr/>
          </w:sdtPr>
          <w:sdtContent>
            <w:tc>
              <w:tcPr>
                <w:tcW w:w="6835" w:type="dxa"/>
                <w:gridSpan w:val="6"/>
              </w:tcPr>
              <w:p w14:paraId="4A5D93E4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2A04" w:rsidRPr="00CF0D82" w14:paraId="76448026" w14:textId="77777777" w:rsidTr="00CF0D82">
        <w:tc>
          <w:tcPr>
            <w:tcW w:w="2515" w:type="dxa"/>
            <w:gridSpan w:val="3"/>
          </w:tcPr>
          <w:p w14:paraId="1F19AB08" w14:textId="77777777"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A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2"/>
                <w:w w:val="99"/>
                <w:sz w:val="24"/>
                <w:szCs w:val="24"/>
              </w:rPr>
              <w:t>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>r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1070190172"/>
            <w:placeholder>
              <w:docPart w:val="0EF3D9357FF24CE4BB17309831468796"/>
            </w:placeholder>
            <w:showingPlcHdr/>
          </w:sdtPr>
          <w:sdtContent>
            <w:tc>
              <w:tcPr>
                <w:tcW w:w="6835" w:type="dxa"/>
                <w:gridSpan w:val="6"/>
              </w:tcPr>
              <w:p w14:paraId="36C31D36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15B32" w:rsidRPr="00CF0D82" w14:paraId="004C2FFA" w14:textId="77777777" w:rsidTr="00CF0D82">
        <w:tc>
          <w:tcPr>
            <w:tcW w:w="877" w:type="dxa"/>
          </w:tcPr>
          <w:p w14:paraId="3CF52259" w14:textId="77777777"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C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ty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2008629910"/>
            <w:placeholder>
              <w:docPart w:val="A027200B87844E9FA82F858E8B8EF1FE"/>
            </w:placeholder>
            <w:showingPlcHdr/>
          </w:sdtPr>
          <w:sdtContent>
            <w:tc>
              <w:tcPr>
                <w:tcW w:w="2543" w:type="dxa"/>
                <w:gridSpan w:val="3"/>
              </w:tcPr>
              <w:p w14:paraId="23338394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40" w:type="dxa"/>
          </w:tcPr>
          <w:p w14:paraId="0A4B970A" w14:textId="77777777"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tat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1464577812"/>
            <w:placeholder>
              <w:docPart w:val="2156A04CC9A8448F9CEFBA83993B50DA"/>
            </w:placeholder>
            <w:showingPlcHdr/>
          </w:sdtPr>
          <w:sdtContent>
            <w:tc>
              <w:tcPr>
                <w:tcW w:w="2120" w:type="dxa"/>
                <w:gridSpan w:val="2"/>
              </w:tcPr>
              <w:p w14:paraId="10EE1F0C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646" w:type="dxa"/>
          </w:tcPr>
          <w:p w14:paraId="1A29BC9E" w14:textId="77777777" w:rsidR="00892A04" w:rsidRPr="00CF0D82" w:rsidRDefault="00892A04" w:rsidP="0074032B">
            <w:pPr>
              <w:tabs>
                <w:tab w:val="left" w:pos="4600"/>
                <w:tab w:val="left" w:pos="7320"/>
                <w:tab w:val="left" w:pos="940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Z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P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71376282"/>
            <w:placeholder>
              <w:docPart w:val="C588513702E444E498111EE44DA4B78C"/>
            </w:placeholder>
            <w:showingPlcHdr/>
          </w:sdtPr>
          <w:sdtContent>
            <w:tc>
              <w:tcPr>
                <w:tcW w:w="1924" w:type="dxa"/>
              </w:tcPr>
              <w:p w14:paraId="4E35C826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2A04" w:rsidRPr="00CF0D82" w14:paraId="5D8B9B70" w14:textId="77777777" w:rsidTr="00CF0D82">
        <w:tc>
          <w:tcPr>
            <w:tcW w:w="1325" w:type="dxa"/>
            <w:gridSpan w:val="2"/>
          </w:tcPr>
          <w:p w14:paraId="05D938F4" w14:textId="77777777" w:rsidR="00892A04" w:rsidRPr="00CF0D82" w:rsidRDefault="00E23412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Ph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(s)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861552361"/>
            <w:placeholder>
              <w:docPart w:val="43D60FC830F34806BE9192B3F1A16696"/>
            </w:placeholder>
            <w:showingPlcHdr/>
          </w:sdtPr>
          <w:sdtContent>
            <w:tc>
              <w:tcPr>
                <w:tcW w:w="3335" w:type="dxa"/>
                <w:gridSpan w:val="3"/>
              </w:tcPr>
              <w:p w14:paraId="796AA5C8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95" w:type="dxa"/>
          </w:tcPr>
          <w:p w14:paraId="0B66DA43" w14:textId="77777777" w:rsidR="00892A04" w:rsidRPr="00CF0D82" w:rsidRDefault="00892A04" w:rsidP="0074032B">
            <w:pPr>
              <w:tabs>
                <w:tab w:val="left" w:pos="4540"/>
                <w:tab w:val="left" w:pos="92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4"/>
                <w:w w:val="99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-mail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929807782"/>
            <w:placeholder>
              <w:docPart w:val="5F823BC68CFE4F01B560FBE06CB355EA"/>
            </w:placeholder>
            <w:showingPlcHdr/>
          </w:sdtPr>
          <w:sdtContent>
            <w:tc>
              <w:tcPr>
                <w:tcW w:w="3595" w:type="dxa"/>
                <w:gridSpan w:val="3"/>
              </w:tcPr>
              <w:p w14:paraId="03CFFF8E" w14:textId="77777777"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FD70203" w14:textId="77777777" w:rsidR="00CF0D82" w:rsidRPr="00CF0D82" w:rsidRDefault="00CF0D82" w:rsidP="00892A04">
      <w:pPr>
        <w:pBdr>
          <w:bottom w:val="single" w:sz="6" w:space="1" w:color="auto"/>
        </w:pBdr>
        <w:spacing w:before="16" w:line="275" w:lineRule="auto"/>
        <w:jc w:val="both"/>
        <w:rPr>
          <w:rFonts w:ascii="Trebuchet MS" w:eastAsia="Calibri" w:hAnsi="Trebuchet MS" w:cs="Calibri"/>
          <w:i w:val="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5"/>
        <w:gridCol w:w="5125"/>
      </w:tblGrid>
      <w:tr w:rsidR="00892A04" w:rsidRPr="00CF0D82" w14:paraId="131A9437" w14:textId="77777777" w:rsidTr="00CF0D82">
        <w:tc>
          <w:tcPr>
            <w:tcW w:w="4225" w:type="dxa"/>
          </w:tcPr>
          <w:p w14:paraId="0674FD44" w14:textId="77777777" w:rsidR="00E15B32" w:rsidRPr="00CF0D82" w:rsidRDefault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14:paraId="5124DAD1" w14:textId="4F6798B0" w:rsidR="00892A04" w:rsidRPr="00CF0D82" w:rsidRDefault="00892A04">
            <w:pPr>
              <w:rPr>
                <w:rFonts w:ascii="Trebuchet MS" w:hAnsi="Trebuchet MS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</w:rPr>
              <w:t xml:space="preserve">Send or deliver all materials by </w:t>
            </w:r>
            <w:r w:rsidR="001319A3">
              <w:rPr>
                <w:rFonts w:ascii="Trebuchet MS" w:hAnsi="Trebuchet MS"/>
                <w:b/>
                <w:i w:val="0"/>
                <w:sz w:val="24"/>
                <w:szCs w:val="24"/>
              </w:rPr>
              <w:t>November 30</w:t>
            </w:r>
            <w:r w:rsidR="001319A3" w:rsidRPr="00970F34">
              <w:rPr>
                <w:rFonts w:ascii="Trebuchet MS" w:hAnsi="Trebuchet MS"/>
                <w:b/>
                <w:i w:val="0"/>
                <w:sz w:val="24"/>
                <w:szCs w:val="24"/>
                <w:vertAlign w:val="superscript"/>
              </w:rPr>
              <w:t>th</w:t>
            </w:r>
            <w:r w:rsidR="001319A3">
              <w:rPr>
                <w:rFonts w:ascii="Trebuchet MS" w:hAnsi="Trebuchet MS"/>
                <w:b/>
                <w:i w:val="0"/>
                <w:sz w:val="24"/>
                <w:szCs w:val="24"/>
              </w:rPr>
              <w:t xml:space="preserve"> </w:t>
            </w: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</w:rPr>
              <w:t>to:</w:t>
            </w:r>
          </w:p>
          <w:p w14:paraId="0DEB57D9" w14:textId="77777777" w:rsidR="00892A04" w:rsidRPr="00CF0D82" w:rsidRDefault="00892A04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14:paraId="1895E418" w14:textId="77777777" w:rsidR="00892A04" w:rsidRPr="00CF0D82" w:rsidRDefault="00892A04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Office of the Provost and Vice President for Academic Affairs</w:t>
            </w:r>
          </w:p>
          <w:p w14:paraId="495C3267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ACT 12</w:t>
            </w:r>
          </w:p>
          <w:p w14:paraId="71067068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P.O. Box 425617</w:t>
            </w:r>
          </w:p>
          <w:p w14:paraId="1F134191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Denton, TX 76204</w:t>
            </w:r>
          </w:p>
          <w:p w14:paraId="40C70DD9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940.898.3301 (Phone)</w:t>
            </w:r>
          </w:p>
          <w:p w14:paraId="2F6B242F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940.898.3306 (Fax)</w:t>
            </w:r>
          </w:p>
          <w:p w14:paraId="3C57FD8F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 xml:space="preserve">Email: </w:t>
            </w:r>
            <w:hyperlink r:id="rId9" w:history="1">
              <w:r w:rsidRPr="00CF0D82">
                <w:rPr>
                  <w:rStyle w:val="Hyperlink"/>
                  <w:rFonts w:ascii="Trebuchet MS" w:hAnsi="Trebuchet MS"/>
                  <w:i w:val="0"/>
                  <w:sz w:val="24"/>
                  <w:szCs w:val="24"/>
                </w:rPr>
                <w:t>pcullors@twu.edu</w:t>
              </w:r>
            </w:hyperlink>
          </w:p>
          <w:p w14:paraId="16A732AA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</w:tc>
        <w:tc>
          <w:tcPr>
            <w:tcW w:w="5125" w:type="dxa"/>
          </w:tcPr>
          <w:p w14:paraId="274F63D3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14:paraId="2BB554BE" w14:textId="77777777" w:rsidR="00CF0D82" w:rsidRPr="00CF0D82" w:rsidRDefault="00CF0D8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14:paraId="6680D49D" w14:textId="77777777" w:rsidR="00E15B32" w:rsidRPr="00CF0D82" w:rsidRDefault="00E15B32" w:rsidP="00E15B32">
            <w:pPr>
              <w:rPr>
                <w:rFonts w:ascii="Trebuchet MS" w:hAnsi="Trebuchet MS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</w:rPr>
              <w:t>Attach:</w:t>
            </w:r>
          </w:p>
          <w:p w14:paraId="776971D5" w14:textId="77777777"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14:paraId="234100AD" w14:textId="77777777" w:rsidR="00E15B32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A formal letter of nomination</w:t>
            </w:r>
          </w:p>
          <w:p w14:paraId="0FC3AFE9" w14:textId="77777777" w:rsidR="00E15B32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Curriculum vitae, biography or professional resume</w:t>
            </w:r>
          </w:p>
          <w:p w14:paraId="614046EC" w14:textId="77777777" w:rsidR="00E15B32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Two letters of support in addition to the formal letter of nomination</w:t>
            </w:r>
          </w:p>
          <w:p w14:paraId="79EDBE4C" w14:textId="77777777" w:rsidR="00892A04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Additional pertinent data or relevant information which may be deemed appropriate</w:t>
            </w:r>
          </w:p>
          <w:p w14:paraId="30AA5F66" w14:textId="77777777" w:rsidR="00E15B32" w:rsidRPr="00CF0D82" w:rsidRDefault="00E15B32" w:rsidP="00E15B32">
            <w:pPr>
              <w:ind w:left="427"/>
              <w:rPr>
                <w:rFonts w:ascii="Trebuchet MS" w:hAnsi="Trebuchet MS"/>
                <w:sz w:val="24"/>
                <w:szCs w:val="24"/>
              </w:rPr>
            </w:pPr>
          </w:p>
        </w:tc>
      </w:tr>
    </w:tbl>
    <w:p w14:paraId="7DB4B261" w14:textId="77777777" w:rsidR="00000000" w:rsidRPr="00CF0D82" w:rsidRDefault="00000000">
      <w:pPr>
        <w:rPr>
          <w:rFonts w:ascii="Trebuchet MS" w:hAnsi="Trebuchet MS"/>
          <w:sz w:val="24"/>
          <w:szCs w:val="24"/>
        </w:rPr>
      </w:pPr>
    </w:p>
    <w:sectPr w:rsidR="00841B82" w:rsidRPr="00CF0D8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374CF" w14:textId="77777777" w:rsidR="00B175FC" w:rsidRDefault="00B175FC" w:rsidP="002215E9">
      <w:r>
        <w:separator/>
      </w:r>
    </w:p>
  </w:endnote>
  <w:endnote w:type="continuationSeparator" w:id="0">
    <w:p w14:paraId="6BA43475" w14:textId="77777777" w:rsidR="00B175FC" w:rsidRDefault="00B175FC" w:rsidP="00221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0235E" w14:textId="77777777" w:rsidR="00B175FC" w:rsidRDefault="00B175FC" w:rsidP="002215E9">
      <w:r>
        <w:separator/>
      </w:r>
    </w:p>
  </w:footnote>
  <w:footnote w:type="continuationSeparator" w:id="0">
    <w:p w14:paraId="353AA923" w14:textId="77777777" w:rsidR="00B175FC" w:rsidRDefault="00B175FC" w:rsidP="00221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B95A0" w14:textId="77777777" w:rsidR="002215E9" w:rsidRDefault="002215E9">
    <w:pPr>
      <w:pStyle w:val="Header"/>
    </w:pPr>
    <w:r>
      <w:rPr>
        <w:noProof/>
      </w:rPr>
      <w:drawing>
        <wp:inline distT="0" distB="0" distL="0" distR="0" wp14:anchorId="39FBC691" wp14:editId="0AFD6A04">
          <wp:extent cx="5943600" cy="71691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7-TWU-0008_Lockups_horiz_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169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A80A77" w14:textId="77777777" w:rsidR="002215E9" w:rsidRDefault="002215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A71B3"/>
    <w:multiLevelType w:val="hybridMultilevel"/>
    <w:tmpl w:val="7812C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1408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GzMDQytTA2NTNQ0lEKTi0uzszPAykwqQUAEwkTLCwAAAA="/>
  </w:docVars>
  <w:rsids>
    <w:rsidRoot w:val="002215E9"/>
    <w:rsid w:val="00053EE5"/>
    <w:rsid w:val="001319A3"/>
    <w:rsid w:val="001D6E8E"/>
    <w:rsid w:val="00215022"/>
    <w:rsid w:val="002215E9"/>
    <w:rsid w:val="00265EE7"/>
    <w:rsid w:val="00404324"/>
    <w:rsid w:val="004C1A0B"/>
    <w:rsid w:val="005C04F3"/>
    <w:rsid w:val="00672619"/>
    <w:rsid w:val="006C22DF"/>
    <w:rsid w:val="0082555F"/>
    <w:rsid w:val="00892A04"/>
    <w:rsid w:val="008E4C53"/>
    <w:rsid w:val="00927E60"/>
    <w:rsid w:val="00970F34"/>
    <w:rsid w:val="009A1EC7"/>
    <w:rsid w:val="00B175FC"/>
    <w:rsid w:val="00C35295"/>
    <w:rsid w:val="00CF0D82"/>
    <w:rsid w:val="00D165FC"/>
    <w:rsid w:val="00E15B32"/>
    <w:rsid w:val="00E23412"/>
    <w:rsid w:val="00EA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63845"/>
  <w15:chartTrackingRefBased/>
  <w15:docId w15:val="{2C846B1C-0483-4648-B7AB-057202914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A04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5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5E9"/>
  </w:style>
  <w:style w:type="paragraph" w:styleId="Footer">
    <w:name w:val="footer"/>
    <w:basedOn w:val="Normal"/>
    <w:link w:val="FooterChar"/>
    <w:uiPriority w:val="99"/>
    <w:unhideWhenUsed/>
    <w:rsid w:val="002215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5E9"/>
  </w:style>
  <w:style w:type="table" w:styleId="TableGrid">
    <w:name w:val="Table Grid"/>
    <w:basedOn w:val="TableNormal"/>
    <w:uiPriority w:val="39"/>
    <w:rsid w:val="006C2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15B3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15B3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9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9A3"/>
    <w:rPr>
      <w:rFonts w:ascii="Segoe UI" w:eastAsia="Arial" w:hAnsi="Segoe UI" w:cs="Segoe UI"/>
      <w:i/>
      <w:iCs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1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9A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9A3"/>
    <w:rPr>
      <w:rFonts w:ascii="Verdana" w:eastAsia="Arial" w:hAnsi="Verdana" w:cs="Arial"/>
      <w:i/>
      <w:iCs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9A3"/>
    <w:rPr>
      <w:rFonts w:ascii="Verdana" w:eastAsia="Arial" w:hAnsi="Verdana" w:cs="Arial"/>
      <w:b/>
      <w:bCs/>
      <w:i/>
      <w:i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werdms.com/public/TWU1/documents/174561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cullors@tw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1475E8F3994806BBAEFB4C87F02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44212-B75B-47B7-9079-4CA8257447ED}"/>
      </w:docPartPr>
      <w:docPartBody>
        <w:p w:rsidR="0097217D" w:rsidRDefault="00A87319" w:rsidP="00A87319">
          <w:pPr>
            <w:pStyle w:val="891475E8F3994806BBAEFB4C87F024B7"/>
          </w:pPr>
          <w:r w:rsidRPr="00DA217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0BA0B9FBDD4C8F9237FCA370927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78EA9-61D7-479B-A7CB-662D9470F650}"/>
      </w:docPartPr>
      <w:docPartBody>
        <w:p w:rsidR="0097217D" w:rsidRDefault="00A87319" w:rsidP="00A87319">
          <w:pPr>
            <w:pStyle w:val="B90BA0B9FBDD4C8F9237FCA3709278CE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0EF79DE59F0B4EE6B50862D499615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D4173-98D3-4F56-8155-FDF8B5FB1E1F}"/>
      </w:docPartPr>
      <w:docPartBody>
        <w:p w:rsidR="0097217D" w:rsidRDefault="00A87319" w:rsidP="00A87319">
          <w:pPr>
            <w:pStyle w:val="0EF79DE59F0B4EE6B50862D499615724"/>
          </w:pPr>
          <w:r w:rsidRPr="00DA21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2ECAD862B4F4A916F981D47823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DD87F-93A4-4659-9C07-5F23E0E3E141}"/>
      </w:docPartPr>
      <w:docPartBody>
        <w:p w:rsidR="0097217D" w:rsidRDefault="00A87319" w:rsidP="00A87319">
          <w:pPr>
            <w:pStyle w:val="9162ECAD862B4F4A916F981D4782302D"/>
          </w:pPr>
          <w:r w:rsidRPr="00DA21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51061FAAD646BFA09C7BF8AED9B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01E88-7C9F-42B5-9BA4-0D5CF89DFB1C}"/>
      </w:docPartPr>
      <w:docPartBody>
        <w:p w:rsidR="0097217D" w:rsidRDefault="00A87319" w:rsidP="00A87319">
          <w:pPr>
            <w:pStyle w:val="0551061FAAD646BFA09C7BF8AED9B97C"/>
          </w:pPr>
          <w:r w:rsidRPr="00DA21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7738E43EA6440C83E2644149E81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3DCFC-37D1-47B1-89F0-D6E92C586E68}"/>
      </w:docPartPr>
      <w:docPartBody>
        <w:p w:rsidR="0097217D" w:rsidRDefault="00A87319" w:rsidP="00A87319">
          <w:pPr>
            <w:pStyle w:val="3D7738E43EA6440C83E2644149E81CD0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5B1291268AEF44E48C8529EF24B36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FD161-B390-4E0D-9EC2-ED343CD6BF91}"/>
      </w:docPartPr>
      <w:docPartBody>
        <w:p w:rsidR="0097217D" w:rsidRDefault="00A87319" w:rsidP="00A87319">
          <w:pPr>
            <w:pStyle w:val="5B1291268AEF44E48C8529EF24B36A6C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71FCAFE3C01D4FC99C0A43BA9EDC4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78A49-E920-4522-89A1-3ED310599DF8}"/>
      </w:docPartPr>
      <w:docPartBody>
        <w:p w:rsidR="0097217D" w:rsidRDefault="00A87319" w:rsidP="00A87319">
          <w:pPr>
            <w:pStyle w:val="71FCAFE3C01D4FC99C0A43BA9EDC456C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1FC3272A25294E4A9F86BD825EEA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8998A-AEA6-4906-B28C-0F3D4C26BE7F}"/>
      </w:docPartPr>
      <w:docPartBody>
        <w:p w:rsidR="0097217D" w:rsidRDefault="00A87319" w:rsidP="00A87319">
          <w:pPr>
            <w:pStyle w:val="1FC3272A25294E4A9F86BD825EEAFAA1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FF4A3F74E6C94234A0CAE88DC7C60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52DFD-D267-4061-BC2B-C767955291BB}"/>
      </w:docPartPr>
      <w:docPartBody>
        <w:p w:rsidR="0097217D" w:rsidRDefault="00A87319" w:rsidP="00A87319">
          <w:pPr>
            <w:pStyle w:val="FF4A3F74E6C94234A0CAE88DC7C60630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18027F81B7544164998EFE36401D5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8CE9D-2183-48BD-98D2-002CE21E9973}"/>
      </w:docPartPr>
      <w:docPartBody>
        <w:p w:rsidR="0097217D" w:rsidRDefault="00A87319" w:rsidP="00A87319">
          <w:pPr>
            <w:pStyle w:val="18027F81B7544164998EFE36401D585D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E1B2724C20A041E4980F11836BD10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3F008-30AE-43A3-97F6-045696827B64}"/>
      </w:docPartPr>
      <w:docPartBody>
        <w:p w:rsidR="0097217D" w:rsidRDefault="00A87319" w:rsidP="00A87319">
          <w:pPr>
            <w:pStyle w:val="E1B2724C20A041E4980F11836BD10E7A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C85D1EA5F55A4292BDCA6F2BFCA61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4E6FC-F51B-4F87-8CC9-3A29FCCCDC35}"/>
      </w:docPartPr>
      <w:docPartBody>
        <w:p w:rsidR="0097217D" w:rsidRDefault="00A87319" w:rsidP="00A87319">
          <w:pPr>
            <w:pStyle w:val="C85D1EA5F55A4292BDCA6F2BFCA61871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0EF3D9357FF24CE4BB17309831468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60571-74F6-4861-934A-F9B3AAFA3F0E}"/>
      </w:docPartPr>
      <w:docPartBody>
        <w:p w:rsidR="0097217D" w:rsidRDefault="00A87319" w:rsidP="00A87319">
          <w:pPr>
            <w:pStyle w:val="0EF3D9357FF24CE4BB17309831468796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A027200B87844E9FA82F858E8B8EF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6D6B0-32AB-4CF1-917B-057FBB8197AC}"/>
      </w:docPartPr>
      <w:docPartBody>
        <w:p w:rsidR="0097217D" w:rsidRDefault="00A87319" w:rsidP="00A87319">
          <w:pPr>
            <w:pStyle w:val="A027200B87844E9FA82F858E8B8EF1FE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2156A04CC9A8448F9CEFBA83993B5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4CF6A-1AD4-4354-A269-0007FE2609DC}"/>
      </w:docPartPr>
      <w:docPartBody>
        <w:p w:rsidR="0097217D" w:rsidRDefault="00A87319" w:rsidP="00A87319">
          <w:pPr>
            <w:pStyle w:val="2156A04CC9A8448F9CEFBA83993B50DA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C588513702E444E498111EE44DA4B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97E8C-39FA-423E-B127-B27403DD32A4}"/>
      </w:docPartPr>
      <w:docPartBody>
        <w:p w:rsidR="0097217D" w:rsidRDefault="00A87319" w:rsidP="00A87319">
          <w:pPr>
            <w:pStyle w:val="C588513702E444E498111EE44DA4B78C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43D60FC830F34806BE9192B3F1A16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EC87A-A0D4-4766-8C27-4CFBE2AA3E87}"/>
      </w:docPartPr>
      <w:docPartBody>
        <w:p w:rsidR="0097217D" w:rsidRDefault="00A87319" w:rsidP="00A87319">
          <w:pPr>
            <w:pStyle w:val="43D60FC830F34806BE9192B3F1A16696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5F823BC68CFE4F01B560FBE06CB35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9AC4E-5ADC-419D-A8B2-15635A5A8533}"/>
      </w:docPartPr>
      <w:docPartBody>
        <w:p w:rsidR="0097217D" w:rsidRDefault="00A87319" w:rsidP="00A87319">
          <w:pPr>
            <w:pStyle w:val="5F823BC68CFE4F01B560FBE06CB355EA"/>
          </w:pPr>
          <w:r w:rsidRPr="00DA217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7319"/>
    <w:rsid w:val="003A4C15"/>
    <w:rsid w:val="003D1997"/>
    <w:rsid w:val="003E6872"/>
    <w:rsid w:val="00863D8D"/>
    <w:rsid w:val="0097217D"/>
    <w:rsid w:val="00A87319"/>
    <w:rsid w:val="00ED3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7319"/>
    <w:rPr>
      <w:color w:val="808080"/>
    </w:rPr>
  </w:style>
  <w:style w:type="paragraph" w:customStyle="1" w:styleId="891475E8F3994806BBAEFB4C87F024B7">
    <w:name w:val="891475E8F3994806BBAEFB4C87F024B7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B90BA0B9FBDD4C8F9237FCA3709278CE">
    <w:name w:val="B90BA0B9FBDD4C8F9237FCA3709278CE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0EF79DE59F0B4EE6B50862D499615724">
    <w:name w:val="0EF79DE59F0B4EE6B50862D499615724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9162ECAD862B4F4A916F981D4782302D">
    <w:name w:val="9162ECAD862B4F4A916F981D4782302D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0551061FAAD646BFA09C7BF8AED9B97C">
    <w:name w:val="0551061FAAD646BFA09C7BF8AED9B97C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3D7738E43EA6440C83E2644149E81CD0">
    <w:name w:val="3D7738E43EA6440C83E2644149E81CD0"/>
    <w:rsid w:val="00A87319"/>
  </w:style>
  <w:style w:type="paragraph" w:customStyle="1" w:styleId="5B1291268AEF44E48C8529EF24B36A6C">
    <w:name w:val="5B1291268AEF44E48C8529EF24B36A6C"/>
    <w:rsid w:val="00A87319"/>
  </w:style>
  <w:style w:type="paragraph" w:customStyle="1" w:styleId="71FCAFE3C01D4FC99C0A43BA9EDC456C">
    <w:name w:val="71FCAFE3C01D4FC99C0A43BA9EDC456C"/>
    <w:rsid w:val="00A87319"/>
  </w:style>
  <w:style w:type="paragraph" w:customStyle="1" w:styleId="1FC3272A25294E4A9F86BD825EEAFAA1">
    <w:name w:val="1FC3272A25294E4A9F86BD825EEAFAA1"/>
    <w:rsid w:val="00A87319"/>
  </w:style>
  <w:style w:type="paragraph" w:customStyle="1" w:styleId="FF4A3F74E6C94234A0CAE88DC7C60630">
    <w:name w:val="FF4A3F74E6C94234A0CAE88DC7C60630"/>
    <w:rsid w:val="00A87319"/>
  </w:style>
  <w:style w:type="paragraph" w:customStyle="1" w:styleId="18027F81B7544164998EFE36401D585D">
    <w:name w:val="18027F81B7544164998EFE36401D585D"/>
    <w:rsid w:val="00A87319"/>
  </w:style>
  <w:style w:type="paragraph" w:customStyle="1" w:styleId="E1B2724C20A041E4980F11836BD10E7A">
    <w:name w:val="E1B2724C20A041E4980F11836BD10E7A"/>
    <w:rsid w:val="00A87319"/>
  </w:style>
  <w:style w:type="paragraph" w:customStyle="1" w:styleId="C85D1EA5F55A4292BDCA6F2BFCA61871">
    <w:name w:val="C85D1EA5F55A4292BDCA6F2BFCA61871"/>
    <w:rsid w:val="00A87319"/>
  </w:style>
  <w:style w:type="paragraph" w:customStyle="1" w:styleId="0EF3D9357FF24CE4BB17309831468796">
    <w:name w:val="0EF3D9357FF24CE4BB17309831468796"/>
    <w:rsid w:val="00A87319"/>
  </w:style>
  <w:style w:type="paragraph" w:customStyle="1" w:styleId="A027200B87844E9FA82F858E8B8EF1FE">
    <w:name w:val="A027200B87844E9FA82F858E8B8EF1FE"/>
    <w:rsid w:val="00A87319"/>
  </w:style>
  <w:style w:type="paragraph" w:customStyle="1" w:styleId="2156A04CC9A8448F9CEFBA83993B50DA">
    <w:name w:val="2156A04CC9A8448F9CEFBA83993B50DA"/>
    <w:rsid w:val="00A87319"/>
  </w:style>
  <w:style w:type="paragraph" w:customStyle="1" w:styleId="C588513702E444E498111EE44DA4B78C">
    <w:name w:val="C588513702E444E498111EE44DA4B78C"/>
    <w:rsid w:val="00A87319"/>
  </w:style>
  <w:style w:type="paragraph" w:customStyle="1" w:styleId="43D60FC830F34806BE9192B3F1A16696">
    <w:name w:val="43D60FC830F34806BE9192B3F1A16696"/>
    <w:rsid w:val="00A87319"/>
  </w:style>
  <w:style w:type="paragraph" w:customStyle="1" w:styleId="5F823BC68CFE4F01B560FBE06CB355EA">
    <w:name w:val="5F823BC68CFE4F01B560FBE06CB355EA"/>
    <w:rsid w:val="00A873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69415-B11D-4632-A077-3C5C372E0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Scott</dc:creator>
  <cp:keywords/>
  <dc:description/>
  <cp:lastModifiedBy>Malone, Grant</cp:lastModifiedBy>
  <cp:revision>2</cp:revision>
  <dcterms:created xsi:type="dcterms:W3CDTF">2024-04-05T20:37:00Z</dcterms:created>
  <dcterms:modified xsi:type="dcterms:W3CDTF">2024-04-05T20:37:00Z</dcterms:modified>
</cp:coreProperties>
</file>